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5A65F7" w14:textId="1669F7F7" w:rsidR="00D848CD" w:rsidRDefault="002F15CD" w:rsidP="00D848CD">
      <w:pPr>
        <w:spacing w:line="480" w:lineRule="auto"/>
      </w:pPr>
      <w:r>
        <w:t>Scott Traver</w:t>
      </w:r>
    </w:p>
    <w:p w14:paraId="7A5A8037" w14:textId="0723AE47" w:rsidR="002F15CD" w:rsidRDefault="002F15CD" w:rsidP="00D848CD">
      <w:pPr>
        <w:spacing w:line="480" w:lineRule="auto"/>
      </w:pPr>
      <w:r>
        <w:t>Dr, Lux</w:t>
      </w:r>
      <w:r>
        <w:br/>
      </w:r>
      <w:r w:rsidR="007F5DAB">
        <w:t xml:space="preserve">Final </w:t>
      </w:r>
      <w:proofErr w:type="spellStart"/>
      <w:r w:rsidR="007F5DAB">
        <w:t>Freewrite</w:t>
      </w:r>
      <w:proofErr w:type="spellEnd"/>
    </w:p>
    <w:p w14:paraId="7EE19B47" w14:textId="6812CD4D" w:rsidR="007F5DAB" w:rsidRDefault="007F5DAB" w:rsidP="00D848CD">
      <w:pPr>
        <w:spacing w:line="480" w:lineRule="auto"/>
      </w:pPr>
      <w:r>
        <w:t>06-24-2020</w:t>
      </w:r>
    </w:p>
    <w:p w14:paraId="345AE8CD" w14:textId="3C5D6C5F" w:rsidR="006109A6" w:rsidRDefault="00364FC7" w:rsidP="00D848CD">
      <w:pPr>
        <w:spacing w:line="480" w:lineRule="auto"/>
      </w:pPr>
      <w:r>
        <w:t>St</w:t>
      </w:r>
      <w:r w:rsidR="006109A6">
        <w:t>art time</w:t>
      </w:r>
      <w:r>
        <w:t xml:space="preserve"> 7:05</w:t>
      </w:r>
    </w:p>
    <w:p w14:paraId="67134AB5" w14:textId="4EDB89BB" w:rsidR="00364FC7" w:rsidRDefault="00364FC7" w:rsidP="00D848CD">
      <w:pPr>
        <w:spacing w:line="480" w:lineRule="auto"/>
      </w:pPr>
      <w:r>
        <w:t>Finish Time</w:t>
      </w:r>
      <w:r w:rsidR="00C452BA">
        <w:t xml:space="preserve"> 7</w:t>
      </w:r>
      <w:r w:rsidR="001D6127">
        <w:t>:</w:t>
      </w:r>
      <w:r w:rsidR="00C452BA">
        <w:t>25</w:t>
      </w:r>
    </w:p>
    <w:p w14:paraId="7188889B" w14:textId="7D37E1F9" w:rsidR="00D10A73" w:rsidRDefault="00D10A73" w:rsidP="00D848CD">
      <w:pPr>
        <w:spacing w:line="480" w:lineRule="auto"/>
      </w:pPr>
      <w:r>
        <w:tab/>
        <w:t>As much as this class</w:t>
      </w:r>
      <w:r w:rsidR="00082CD8">
        <w:t xml:space="preserve"> frightened me in the beginning</w:t>
      </w:r>
      <w:r w:rsidR="00677C23">
        <w:t>,</w:t>
      </w:r>
      <w:r w:rsidR="00082CD8">
        <w:t xml:space="preserve"> </w:t>
      </w:r>
      <w:r w:rsidR="00677C23">
        <w:t xml:space="preserve">I am </w:t>
      </w:r>
      <w:r w:rsidR="00AD4FC7">
        <w:t>delight</w:t>
      </w:r>
      <w:r w:rsidR="0061331A">
        <w:t>ed to have stayed the course</w:t>
      </w:r>
      <w:r w:rsidR="001B20A3">
        <w:t>.</w:t>
      </w:r>
      <w:r w:rsidR="00B044BF">
        <w:t xml:space="preserve"> </w:t>
      </w:r>
      <w:r w:rsidR="001B20A3">
        <w:t>T</w:t>
      </w:r>
      <w:r w:rsidR="00B044BF">
        <w:t xml:space="preserve">hanks to the </w:t>
      </w:r>
      <w:r w:rsidR="001B20A3">
        <w:t>encourage</w:t>
      </w:r>
      <w:r w:rsidR="00B044BF">
        <w:t>ment</w:t>
      </w:r>
      <w:r w:rsidR="00610B8E">
        <w:t xml:space="preserve"> of Dr. Lux</w:t>
      </w:r>
      <w:r w:rsidR="00780295">
        <w:t>,</w:t>
      </w:r>
      <w:r w:rsidR="004D65E7">
        <w:t xml:space="preserve"> I was able to put must of my fears behind me</w:t>
      </w:r>
      <w:r w:rsidR="0044697C">
        <w:t xml:space="preserve"> and begin to appr</w:t>
      </w:r>
      <w:r w:rsidR="0091639F">
        <w:t xml:space="preserve">eciate </w:t>
      </w:r>
      <w:r w:rsidR="0082486B">
        <w:t>what it means to write</w:t>
      </w:r>
      <w:r w:rsidR="00302F71">
        <w:t>. Before</w:t>
      </w:r>
      <w:r w:rsidR="00780295">
        <w:t xml:space="preserve"> taking</w:t>
      </w:r>
      <w:r w:rsidR="00302F71">
        <w:t xml:space="preserve"> this </w:t>
      </w:r>
      <w:r w:rsidR="00FD686E">
        <w:t>class</w:t>
      </w:r>
      <w:r w:rsidR="00E3780A">
        <w:t>,</w:t>
      </w:r>
      <w:r w:rsidR="00FD686E">
        <w:t xml:space="preserve"> I had no idea what was involved in </w:t>
      </w:r>
      <w:r w:rsidR="00E3780A">
        <w:t>the aspects of writing</w:t>
      </w:r>
      <w:r w:rsidR="0060672E">
        <w:t>,</w:t>
      </w:r>
      <w:r w:rsidR="00DE68A3">
        <w:t xml:space="preserve"> and</w:t>
      </w:r>
      <w:r w:rsidR="00244C1C">
        <w:t xml:space="preserve"> I</w:t>
      </w:r>
      <w:r w:rsidR="0060672E">
        <w:t xml:space="preserve"> never pa</w:t>
      </w:r>
      <w:r w:rsidR="00DE68A3">
        <w:t>i</w:t>
      </w:r>
      <w:r w:rsidR="0060672E">
        <w:t>d much attention</w:t>
      </w:r>
      <w:r w:rsidR="00DE68A3">
        <w:t xml:space="preserve"> to gramm</w:t>
      </w:r>
      <w:r w:rsidR="00147C64">
        <w:t>a</w:t>
      </w:r>
      <w:r w:rsidR="00DE68A3">
        <w:t>r</w:t>
      </w:r>
      <w:r w:rsidR="00147C64">
        <w:t>.</w:t>
      </w:r>
      <w:r w:rsidR="00A00330">
        <w:t xml:space="preserve"> This class has taught me how important</w:t>
      </w:r>
      <w:r w:rsidR="00920582">
        <w:t xml:space="preserve"> it is</w:t>
      </w:r>
      <w:r w:rsidR="0099210E">
        <w:t xml:space="preserve"> to </w:t>
      </w:r>
      <w:r w:rsidR="009133DA">
        <w:t>use proper grammar</w:t>
      </w:r>
      <w:r w:rsidR="0060672E">
        <w:t xml:space="preserve"> </w:t>
      </w:r>
      <w:r w:rsidR="00D02964">
        <w:t xml:space="preserve">to convey to </w:t>
      </w:r>
      <w:r w:rsidR="005B6BE7">
        <w:t>others your point of view</w:t>
      </w:r>
      <w:r w:rsidR="006C66C3">
        <w:t>. I have learned a lot about pun</w:t>
      </w:r>
      <w:r w:rsidR="006F0C13">
        <w:t>c</w:t>
      </w:r>
      <w:r w:rsidR="006C66C3">
        <w:t>tuatio</w:t>
      </w:r>
      <w:r w:rsidR="006F0C13">
        <w:t>n</w:t>
      </w:r>
      <w:r w:rsidR="00677C23">
        <w:t xml:space="preserve"> </w:t>
      </w:r>
      <w:r w:rsidR="00777740">
        <w:t>and the importance of it</w:t>
      </w:r>
      <w:r w:rsidR="008D3E26">
        <w:t>, although I still struggle, espec</w:t>
      </w:r>
      <w:r w:rsidR="00525557">
        <w:t>ially with comma splices</w:t>
      </w:r>
      <w:r w:rsidR="007C2B06">
        <w:t xml:space="preserve"> I have found the ne</w:t>
      </w:r>
      <w:r w:rsidR="005D6808">
        <w:t>ed and reason for editing</w:t>
      </w:r>
      <w:r w:rsidR="008C008D">
        <w:t>.</w:t>
      </w:r>
      <w:r w:rsidR="006D35C0">
        <w:t xml:space="preserve"> Thanks to Dr</w:t>
      </w:r>
      <w:r w:rsidR="00FD516F">
        <w:t>.</w:t>
      </w:r>
      <w:r w:rsidR="006D35C0">
        <w:t xml:space="preserve"> lux and her patient</w:t>
      </w:r>
      <w:r w:rsidR="00C85E09">
        <w:t>s with me</w:t>
      </w:r>
      <w:r w:rsidR="00FD516F">
        <w:t>,</w:t>
      </w:r>
      <w:r w:rsidR="00C85E09">
        <w:t xml:space="preserve"> I am </w:t>
      </w:r>
      <w:r w:rsidR="00001ECF">
        <w:t>discovering a love for something I did not realize I had</w:t>
      </w:r>
      <w:r w:rsidR="003C503F">
        <w:t xml:space="preserve"> before</w:t>
      </w:r>
      <w:r w:rsidR="00FD516F">
        <w:t>,</w:t>
      </w:r>
      <w:r w:rsidR="003C503F">
        <w:t xml:space="preserve"> and</w:t>
      </w:r>
      <w:r w:rsidR="00643C07">
        <w:t xml:space="preserve"> that would be writing</w:t>
      </w:r>
      <w:r w:rsidR="00FD516F">
        <w:t>. I look</w:t>
      </w:r>
      <w:r w:rsidR="00FC6F5F">
        <w:t xml:space="preserve"> forward to the opportunity to </w:t>
      </w:r>
      <w:proofErr w:type="gramStart"/>
      <w:r w:rsidR="00FC6F5F">
        <w:t>continue</w:t>
      </w:r>
      <w:r w:rsidR="00D6324F">
        <w:t xml:space="preserve"> on</w:t>
      </w:r>
      <w:proofErr w:type="gramEnd"/>
      <w:r w:rsidR="00D6324F">
        <w:t xml:space="preserve"> this journey</w:t>
      </w:r>
      <w:r w:rsidR="00332D24">
        <w:t xml:space="preserve"> and my cont</w:t>
      </w:r>
      <w:r w:rsidR="00A50899">
        <w:t>in</w:t>
      </w:r>
      <w:r w:rsidR="00332D24">
        <w:t>ued</w:t>
      </w:r>
      <w:r w:rsidR="00A50899">
        <w:t xml:space="preserve"> education at NYACK</w:t>
      </w:r>
      <w:r w:rsidR="00C452BA">
        <w:t>.</w:t>
      </w:r>
    </w:p>
    <w:sectPr w:rsidR="00D10A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LK0tDQ1M7S0MDdS0lEKTi0uzszPAykwrAUA3/AaXywAAAA="/>
  </w:docVars>
  <w:rsids>
    <w:rsidRoot w:val="00D848CD"/>
    <w:rsid w:val="00001ECF"/>
    <w:rsid w:val="00082CD8"/>
    <w:rsid w:val="00147C64"/>
    <w:rsid w:val="001B20A3"/>
    <w:rsid w:val="001D6127"/>
    <w:rsid w:val="00244C1C"/>
    <w:rsid w:val="002F15CD"/>
    <w:rsid w:val="00302F71"/>
    <w:rsid w:val="00332D24"/>
    <w:rsid w:val="00351085"/>
    <w:rsid w:val="00364FC7"/>
    <w:rsid w:val="003C503F"/>
    <w:rsid w:val="0044697C"/>
    <w:rsid w:val="004D65E7"/>
    <w:rsid w:val="00524551"/>
    <w:rsid w:val="00525557"/>
    <w:rsid w:val="005B6BE7"/>
    <w:rsid w:val="005D6808"/>
    <w:rsid w:val="0060672E"/>
    <w:rsid w:val="006109A6"/>
    <w:rsid w:val="00610B8E"/>
    <w:rsid w:val="0061331A"/>
    <w:rsid w:val="00643C07"/>
    <w:rsid w:val="00677C23"/>
    <w:rsid w:val="006C66C3"/>
    <w:rsid w:val="006D35C0"/>
    <w:rsid w:val="006F0C13"/>
    <w:rsid w:val="00777740"/>
    <w:rsid w:val="00780295"/>
    <w:rsid w:val="007C2B06"/>
    <w:rsid w:val="007F5DAB"/>
    <w:rsid w:val="0082486B"/>
    <w:rsid w:val="008C008D"/>
    <w:rsid w:val="008D3E26"/>
    <w:rsid w:val="009133DA"/>
    <w:rsid w:val="0091639F"/>
    <w:rsid w:val="00920582"/>
    <w:rsid w:val="0099210E"/>
    <w:rsid w:val="00A00330"/>
    <w:rsid w:val="00A50899"/>
    <w:rsid w:val="00AD4FC7"/>
    <w:rsid w:val="00B044BF"/>
    <w:rsid w:val="00B74BA6"/>
    <w:rsid w:val="00C452BA"/>
    <w:rsid w:val="00C85E09"/>
    <w:rsid w:val="00D02964"/>
    <w:rsid w:val="00D10A73"/>
    <w:rsid w:val="00D6324F"/>
    <w:rsid w:val="00D848CD"/>
    <w:rsid w:val="00DE68A3"/>
    <w:rsid w:val="00E3780A"/>
    <w:rsid w:val="00FC6F5F"/>
    <w:rsid w:val="00FD516F"/>
    <w:rsid w:val="00FD6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1C1DF"/>
  <w15:chartTrackingRefBased/>
  <w15:docId w15:val="{376D1764-9414-41AD-B2E7-218BFF208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42</Words>
  <Characters>813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Traver</dc:creator>
  <cp:keywords/>
  <dc:description/>
  <cp:lastModifiedBy>Scott Traver</cp:lastModifiedBy>
  <cp:revision>54</cp:revision>
  <dcterms:created xsi:type="dcterms:W3CDTF">2020-06-24T22:56:00Z</dcterms:created>
  <dcterms:modified xsi:type="dcterms:W3CDTF">2020-06-24T23:27:00Z</dcterms:modified>
</cp:coreProperties>
</file>